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fbf7a9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bd4490c-9a3a-4c0c-b35f-ccd6cbb2ebe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39:42Z</dcterms:created>
  <dcterms:modified xsi:type="dcterms:W3CDTF">2023-07-04T16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